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691EB98E" w:rsidR="00236044" w:rsidRDefault="00236044" w:rsidP="002F4D1C">
      <w:pPr>
        <w:pStyle w:val="Heading1"/>
        <w:spacing w:before="0"/>
      </w:pPr>
      <w:r>
        <w:t>Unofficial Degree Planning Worksheet</w:t>
      </w:r>
      <w:r>
        <w:br/>
        <w:t>Catalog Year: 202</w:t>
      </w:r>
      <w:r w:rsidR="008B5C8A">
        <w:t>5</w:t>
      </w:r>
      <w:r w:rsidR="001E5F0B">
        <w:t xml:space="preserve"> - 202</w:t>
      </w:r>
      <w:r w:rsidR="008B5C8A">
        <w:t>6</w:t>
      </w:r>
    </w:p>
    <w:p w14:paraId="5487AEB5" w14:textId="77777777" w:rsidR="006D7209" w:rsidRDefault="00236044" w:rsidP="006D7209">
      <w:pPr>
        <w:pStyle w:val="Heading1"/>
        <w:spacing w:before="0"/>
      </w:pPr>
      <w:r>
        <w:t xml:space="preserve">Major: BA in </w:t>
      </w:r>
      <w:r w:rsidR="00BE33E9">
        <w:t>Philosophy</w:t>
      </w:r>
    </w:p>
    <w:p w14:paraId="426919BB" w14:textId="77777777" w:rsidR="006D7209" w:rsidRDefault="006D7209" w:rsidP="006D7209">
      <w:pPr>
        <w:pStyle w:val="Heading1"/>
        <w:spacing w:before="0"/>
      </w:pPr>
    </w:p>
    <w:p w14:paraId="1925365A" w14:textId="77777777" w:rsidR="006D7209" w:rsidRDefault="006D7209" w:rsidP="006D7209">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Pr>
            <w:rStyle w:val="Hyperlink"/>
            <w:color w:val="0000FF"/>
          </w:rPr>
          <w:t>2025 – 2026 catalog</w:t>
        </w:r>
      </w:hyperlink>
      <w:r>
        <w:t>.</w:t>
      </w:r>
    </w:p>
    <w:p w14:paraId="45328FC5" w14:textId="77777777" w:rsidR="006D7209" w:rsidRPr="00752C28" w:rsidRDefault="006D7209" w:rsidP="006D7209">
      <w:pPr>
        <w:spacing w:after="0"/>
        <w:rPr>
          <w:sz w:val="16"/>
          <w:szCs w:val="16"/>
        </w:rPr>
      </w:pPr>
    </w:p>
    <w:p w14:paraId="3FC241B2" w14:textId="77777777" w:rsidR="006D7209" w:rsidRDefault="006D7209" w:rsidP="006D7209">
      <w:pPr>
        <w:pStyle w:val="Heading2"/>
        <w:spacing w:before="0"/>
      </w:pPr>
      <w:r>
        <w:t>University Graduation Requirements</w:t>
      </w:r>
    </w:p>
    <w:p w14:paraId="1A5F2E4C" w14:textId="77777777" w:rsidR="006D7209" w:rsidRDefault="006D7209" w:rsidP="006D7209">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507FCAE9" w14:textId="77777777" w:rsidR="006D7209" w:rsidRPr="009A1047" w:rsidRDefault="006D7209" w:rsidP="006D7209">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51983A6A" w14:textId="77777777" w:rsidR="006D7209" w:rsidRDefault="006D7209" w:rsidP="006D7209">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7" w:tooltip="Academics, Community Service and Engagement" w:history="1">
        <w:r>
          <w:rPr>
            <w:rStyle w:val="Hyperlink"/>
            <w:color w:val="0000FF"/>
          </w:rPr>
          <w:t>Academics, Community Service and Engagement</w:t>
        </w:r>
      </w:hyperlink>
      <w:r>
        <w:t xml:space="preserve"> points per year.</w:t>
      </w:r>
    </w:p>
    <w:p w14:paraId="5805D251" w14:textId="77777777" w:rsidR="006D7209" w:rsidRDefault="006D7209" w:rsidP="006D7209">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8" w:history="1">
        <w:r w:rsidRPr="00D91665">
          <w:rPr>
            <w:rStyle w:val="Hyperlink"/>
            <w:color w:val="0000FF"/>
          </w:rPr>
          <w:t>Honors Program Handbook</w:t>
        </w:r>
      </w:hyperlink>
      <w:r w:rsidRPr="00D91665">
        <w:rPr>
          <w:rStyle w:val="Hyperlink"/>
          <w:color w:val="0000FF"/>
        </w:rPr>
        <w:t>.</w:t>
      </w:r>
    </w:p>
    <w:p w14:paraId="72625726" w14:textId="77777777" w:rsidR="006D7209" w:rsidRDefault="006D7209" w:rsidP="006D7209">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p w14:paraId="41B631F5" w14:textId="77777777" w:rsidR="006D7209" w:rsidRDefault="006D7209" w:rsidP="006D7209">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15 credit hours in residency at UTampa in their major coursework.</w:t>
      </w:r>
    </w:p>
    <w:p w14:paraId="05A7663D" w14:textId="77777777" w:rsidR="006D7209" w:rsidRDefault="006D7209" w:rsidP="006D7209">
      <w:pPr>
        <w:spacing w:after="0"/>
      </w:pPr>
    </w:p>
    <w:p w14:paraId="0209EAA9" w14:textId="77777777" w:rsidR="006D7209" w:rsidRDefault="006D7209" w:rsidP="006D7209">
      <w:pPr>
        <w:pStyle w:val="Heading2"/>
        <w:spacing w:before="0"/>
      </w:pPr>
      <w:r>
        <w:t>Honors Requirements</w:t>
      </w:r>
    </w:p>
    <w:p w14:paraId="627006BA" w14:textId="238F3443" w:rsidR="00236044" w:rsidRPr="00752C28" w:rsidRDefault="006D7209" w:rsidP="002F4D1C">
      <w:pPr>
        <w:pStyle w:val="Heading3"/>
        <w:spacing w:before="0" w:after="0"/>
        <w:rPr>
          <w:sz w:val="24"/>
          <w:szCs w:val="28"/>
        </w:rPr>
      </w:pPr>
      <w:r>
        <w:rPr>
          <w:sz w:val="24"/>
          <w:szCs w:val="28"/>
        </w:rPr>
        <w:t>Fundamentum</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0F701E">
        <w:trPr>
          <w:cantSplit/>
          <w:trHeight w:val="620"/>
          <w:tblHeader/>
        </w:trPr>
        <w:tc>
          <w:tcPr>
            <w:tcW w:w="7914" w:type="dxa"/>
            <w:shd w:val="clear" w:color="auto" w:fill="D0CECE" w:themeFill="background2" w:themeFillShade="E6"/>
          </w:tcPr>
          <w:p w14:paraId="7EBEEA8E" w14:textId="325BC08E" w:rsidR="00236044" w:rsidRPr="00D421C1" w:rsidRDefault="006D7209" w:rsidP="002F4D1C">
            <w:pPr>
              <w:spacing w:after="0"/>
              <w:rPr>
                <w:b/>
                <w:bCs/>
              </w:rPr>
            </w:pPr>
            <w:r>
              <w:rPr>
                <w:b/>
                <w:bCs/>
              </w:rPr>
              <w:t xml:space="preserve">Fundamentum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2F4D1C">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2F4D1C">
            <w:pPr>
              <w:spacing w:after="0"/>
              <w:rPr>
                <w:b/>
                <w:bCs/>
              </w:rPr>
            </w:pPr>
            <w:r w:rsidRPr="00D421C1">
              <w:rPr>
                <w:b/>
                <w:bCs/>
              </w:rPr>
              <w:t>Semester Taken</w:t>
            </w:r>
          </w:p>
        </w:tc>
      </w:tr>
      <w:tr w:rsidR="00236044" w14:paraId="2C6F4745" w14:textId="77777777" w:rsidTr="006D7209">
        <w:trPr>
          <w:cantSplit/>
          <w:trHeight w:val="737"/>
        </w:trPr>
        <w:tc>
          <w:tcPr>
            <w:tcW w:w="7914" w:type="dxa"/>
          </w:tcPr>
          <w:p w14:paraId="1C08CDE0" w14:textId="77777777" w:rsidR="006D7209" w:rsidRDefault="006D7209" w:rsidP="006D7209">
            <w:pPr>
              <w:spacing w:after="0"/>
            </w:pPr>
            <w:r>
              <w:t xml:space="preserve">HON 100 (2cr) – Via ad </w:t>
            </w:r>
            <w:proofErr w:type="spellStart"/>
            <w:r>
              <w:t>Honores</w:t>
            </w:r>
            <w:proofErr w:type="spellEnd"/>
          </w:p>
          <w:p w14:paraId="42BDC844" w14:textId="18CEC319" w:rsidR="00236044" w:rsidRDefault="006D7209" w:rsidP="006D7209">
            <w:pPr>
              <w:spacing w:after="0"/>
            </w:pPr>
            <w:r>
              <w:t>– must be taken in residency</w:t>
            </w:r>
          </w:p>
        </w:tc>
        <w:tc>
          <w:tcPr>
            <w:tcW w:w="1439" w:type="dxa"/>
          </w:tcPr>
          <w:p w14:paraId="05B8A608" w14:textId="77777777" w:rsidR="00236044" w:rsidRDefault="00236044" w:rsidP="002F4D1C">
            <w:pPr>
              <w:spacing w:after="0"/>
            </w:pPr>
          </w:p>
        </w:tc>
        <w:tc>
          <w:tcPr>
            <w:tcW w:w="1439" w:type="dxa"/>
          </w:tcPr>
          <w:p w14:paraId="17C645C5" w14:textId="77777777" w:rsidR="00236044" w:rsidRDefault="00236044" w:rsidP="002F4D1C">
            <w:pPr>
              <w:spacing w:after="0"/>
            </w:pPr>
          </w:p>
        </w:tc>
      </w:tr>
      <w:tr w:rsidR="00236044" w14:paraId="6275E9A6" w14:textId="77777777" w:rsidTr="00236044">
        <w:trPr>
          <w:cantSplit/>
          <w:trHeight w:val="762"/>
        </w:trPr>
        <w:tc>
          <w:tcPr>
            <w:tcW w:w="7914" w:type="dxa"/>
          </w:tcPr>
          <w:p w14:paraId="440DFE74" w14:textId="77777777" w:rsidR="00236044" w:rsidRDefault="00236044" w:rsidP="002F4D1C">
            <w:pPr>
              <w:spacing w:after="0"/>
            </w:pPr>
            <w:r>
              <w:t>AWR 101 (4cr) - Reading Locally &amp; Globally</w:t>
            </w:r>
          </w:p>
          <w:p w14:paraId="67E7808E" w14:textId="77777777" w:rsidR="00236044" w:rsidRDefault="00236044" w:rsidP="002F4D1C">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2F4D1C">
            <w:pPr>
              <w:spacing w:after="0"/>
            </w:pPr>
          </w:p>
        </w:tc>
        <w:tc>
          <w:tcPr>
            <w:tcW w:w="1439" w:type="dxa"/>
          </w:tcPr>
          <w:p w14:paraId="079B0E07" w14:textId="77777777" w:rsidR="00236044" w:rsidRDefault="00236044" w:rsidP="002F4D1C">
            <w:pPr>
              <w:spacing w:after="0"/>
            </w:pPr>
          </w:p>
        </w:tc>
      </w:tr>
      <w:tr w:rsidR="006D7209" w14:paraId="2205C852" w14:textId="77777777" w:rsidTr="00236044">
        <w:trPr>
          <w:cantSplit/>
          <w:trHeight w:val="762"/>
        </w:trPr>
        <w:tc>
          <w:tcPr>
            <w:tcW w:w="7914" w:type="dxa"/>
          </w:tcPr>
          <w:p w14:paraId="16D837FF" w14:textId="77777777" w:rsidR="006D7209" w:rsidRDefault="006D7209" w:rsidP="006D7209">
            <w:pPr>
              <w:spacing w:after="0"/>
            </w:pPr>
            <w:r>
              <w:t>AWR 201 (4cr) – Writing and Research: The Local and the Global</w:t>
            </w:r>
          </w:p>
          <w:p w14:paraId="25C18562" w14:textId="7FE8ED33" w:rsidR="006D7209" w:rsidRDefault="006D7209" w:rsidP="006D7209">
            <w:pPr>
              <w:spacing w:after="0"/>
            </w:pPr>
            <w:r>
              <w:rPr>
                <w:i/>
                <w:iCs/>
              </w:rPr>
              <w:t>Pre-requisite (one of the following): AWR 101, AWR 110, or equivalent</w:t>
            </w:r>
          </w:p>
        </w:tc>
        <w:tc>
          <w:tcPr>
            <w:tcW w:w="1439" w:type="dxa"/>
          </w:tcPr>
          <w:p w14:paraId="0C26C098" w14:textId="77777777" w:rsidR="006D7209" w:rsidRDefault="006D7209" w:rsidP="002F4D1C">
            <w:pPr>
              <w:spacing w:after="0"/>
            </w:pPr>
          </w:p>
        </w:tc>
        <w:tc>
          <w:tcPr>
            <w:tcW w:w="1439" w:type="dxa"/>
          </w:tcPr>
          <w:p w14:paraId="45B73F57" w14:textId="77777777" w:rsidR="006D7209" w:rsidRDefault="006D7209" w:rsidP="002F4D1C">
            <w:pPr>
              <w:spacing w:after="0"/>
            </w:pPr>
          </w:p>
        </w:tc>
      </w:tr>
      <w:tr w:rsidR="00236044" w14:paraId="62AD3D1F" w14:textId="77777777" w:rsidTr="008B5C8A">
        <w:trPr>
          <w:cantSplit/>
          <w:trHeight w:val="665"/>
        </w:trPr>
        <w:tc>
          <w:tcPr>
            <w:tcW w:w="7914" w:type="dxa"/>
          </w:tcPr>
          <w:p w14:paraId="60916D9A" w14:textId="77777777" w:rsidR="00236044" w:rsidRDefault="00236044" w:rsidP="002F4D1C">
            <w:pPr>
              <w:spacing w:after="0"/>
            </w:pPr>
            <w:r>
              <w:t>Math (4cr) Requirement (choose one):</w:t>
            </w:r>
          </w:p>
          <w:p w14:paraId="4626A727" w14:textId="77777777" w:rsidR="00236044" w:rsidRDefault="00236044" w:rsidP="002F4D1C">
            <w:pPr>
              <w:spacing w:after="0"/>
            </w:pPr>
            <w:r>
              <w:t>MAT 155, MAT 160, MAT 170, MAT 201, MAT 225, MAT 260, MAT 261</w:t>
            </w:r>
          </w:p>
        </w:tc>
        <w:tc>
          <w:tcPr>
            <w:tcW w:w="1439" w:type="dxa"/>
          </w:tcPr>
          <w:p w14:paraId="53E766D2" w14:textId="77777777" w:rsidR="00236044" w:rsidRDefault="00236044" w:rsidP="002F4D1C">
            <w:pPr>
              <w:spacing w:after="0"/>
            </w:pPr>
          </w:p>
        </w:tc>
        <w:tc>
          <w:tcPr>
            <w:tcW w:w="1439" w:type="dxa"/>
          </w:tcPr>
          <w:p w14:paraId="6F607674" w14:textId="77777777" w:rsidR="00236044" w:rsidRDefault="00236044" w:rsidP="002F4D1C">
            <w:pPr>
              <w:spacing w:after="0"/>
            </w:pPr>
          </w:p>
        </w:tc>
      </w:tr>
    </w:tbl>
    <w:p w14:paraId="2B0EA734" w14:textId="77777777" w:rsidR="00236044" w:rsidRPr="00BF7739" w:rsidRDefault="00236044" w:rsidP="002F4D1C">
      <w:pPr>
        <w:spacing w:after="0"/>
      </w:pPr>
    </w:p>
    <w:p w14:paraId="7A2DCCE5" w14:textId="77777777" w:rsidR="006D7209" w:rsidRPr="00752C28" w:rsidRDefault="006D7209" w:rsidP="006D7209">
      <w:pPr>
        <w:pStyle w:val="Heading3"/>
        <w:spacing w:before="0" w:after="0"/>
        <w:rPr>
          <w:sz w:val="24"/>
          <w:szCs w:val="28"/>
        </w:rPr>
      </w:pPr>
      <w:bookmarkStart w:id="0" w:name="_Hlk20666422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6D7209" w:rsidRPr="00D421C1" w14:paraId="66508037" w14:textId="77777777" w:rsidTr="00AC1607">
        <w:trPr>
          <w:cantSplit/>
          <w:tblHeader/>
        </w:trPr>
        <w:tc>
          <w:tcPr>
            <w:tcW w:w="7915" w:type="dxa"/>
            <w:shd w:val="clear" w:color="auto" w:fill="D0CECE" w:themeFill="background2" w:themeFillShade="E6"/>
          </w:tcPr>
          <w:p w14:paraId="4A1A6514" w14:textId="77777777" w:rsidR="006D7209" w:rsidRPr="00D421C1" w:rsidRDefault="006D7209" w:rsidP="00AC160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71A47BB7" w14:textId="77777777" w:rsidR="006D7209" w:rsidRPr="00D421C1" w:rsidRDefault="006D7209" w:rsidP="00AC1607">
            <w:pPr>
              <w:spacing w:after="0"/>
              <w:rPr>
                <w:b/>
                <w:bCs/>
              </w:rPr>
            </w:pPr>
            <w:r w:rsidRPr="00D421C1">
              <w:rPr>
                <w:b/>
                <w:bCs/>
              </w:rPr>
              <w:t>Course Taken</w:t>
            </w:r>
          </w:p>
        </w:tc>
        <w:tc>
          <w:tcPr>
            <w:tcW w:w="1440" w:type="dxa"/>
            <w:shd w:val="clear" w:color="auto" w:fill="D0CECE" w:themeFill="background2" w:themeFillShade="E6"/>
          </w:tcPr>
          <w:p w14:paraId="4E2B184F" w14:textId="77777777" w:rsidR="006D7209" w:rsidRPr="00D421C1" w:rsidRDefault="006D7209" w:rsidP="00AC1607">
            <w:pPr>
              <w:spacing w:after="0"/>
              <w:rPr>
                <w:b/>
                <w:bCs/>
              </w:rPr>
            </w:pPr>
            <w:r w:rsidRPr="00D421C1">
              <w:rPr>
                <w:b/>
                <w:bCs/>
              </w:rPr>
              <w:t>Semester Taken</w:t>
            </w:r>
          </w:p>
        </w:tc>
      </w:tr>
      <w:tr w:rsidR="006D7209" w14:paraId="33EC8EAE" w14:textId="77777777" w:rsidTr="00AC1607">
        <w:trPr>
          <w:cantSplit/>
        </w:trPr>
        <w:tc>
          <w:tcPr>
            <w:tcW w:w="7915" w:type="dxa"/>
          </w:tcPr>
          <w:p w14:paraId="39539EF0" w14:textId="77777777" w:rsidR="006D7209" w:rsidRDefault="006D7209" w:rsidP="00AC1607">
            <w:pPr>
              <w:spacing w:after="0"/>
            </w:pPr>
            <w:r>
              <w:t>HON 220 (4cr) – Where have we been?</w:t>
            </w:r>
          </w:p>
          <w:p w14:paraId="580538AC" w14:textId="77777777" w:rsidR="006D7209" w:rsidRDefault="006D7209" w:rsidP="00AC1607">
            <w:pPr>
              <w:spacing w:after="0"/>
              <w:rPr>
                <w:i/>
                <w:iCs/>
              </w:rPr>
            </w:pPr>
            <w:r>
              <w:rPr>
                <w:i/>
                <w:iCs/>
              </w:rPr>
              <w:t>Pre-requisite: AWR 101, HON 100</w:t>
            </w:r>
          </w:p>
          <w:p w14:paraId="5B5C165E" w14:textId="77777777" w:rsidR="006D7209" w:rsidRPr="000A2092" w:rsidRDefault="006D7209" w:rsidP="00AC1607">
            <w:pPr>
              <w:spacing w:after="0"/>
              <w:rPr>
                <w:i/>
                <w:iCs/>
              </w:rPr>
            </w:pPr>
            <w:r>
              <w:rPr>
                <w:i/>
                <w:iCs/>
              </w:rPr>
              <w:t>Co-requisite: AWR 201</w:t>
            </w:r>
          </w:p>
        </w:tc>
        <w:tc>
          <w:tcPr>
            <w:tcW w:w="1440" w:type="dxa"/>
          </w:tcPr>
          <w:p w14:paraId="76D305F6" w14:textId="77777777" w:rsidR="006D7209" w:rsidRDefault="006D7209" w:rsidP="00AC1607">
            <w:pPr>
              <w:spacing w:after="0"/>
            </w:pPr>
          </w:p>
        </w:tc>
        <w:tc>
          <w:tcPr>
            <w:tcW w:w="1440" w:type="dxa"/>
          </w:tcPr>
          <w:p w14:paraId="1898AB33" w14:textId="77777777" w:rsidR="006D7209" w:rsidRDefault="006D7209" w:rsidP="00AC1607">
            <w:pPr>
              <w:spacing w:after="0"/>
            </w:pPr>
          </w:p>
        </w:tc>
      </w:tr>
      <w:tr w:rsidR="006D7209" w14:paraId="6BBDA826" w14:textId="77777777" w:rsidTr="00AC1607">
        <w:trPr>
          <w:cantSplit/>
        </w:trPr>
        <w:tc>
          <w:tcPr>
            <w:tcW w:w="7915" w:type="dxa"/>
          </w:tcPr>
          <w:p w14:paraId="152A8A2C" w14:textId="77777777" w:rsidR="006D7209" w:rsidRDefault="006D7209" w:rsidP="00AC1607">
            <w:pPr>
              <w:spacing w:after="0"/>
            </w:pPr>
            <w:r>
              <w:t>HON 230 (4cr) – Where are we now?</w:t>
            </w:r>
          </w:p>
          <w:p w14:paraId="1C036F1C" w14:textId="77777777" w:rsidR="006D7209" w:rsidRDefault="006D7209" w:rsidP="00AC1607">
            <w:pPr>
              <w:spacing w:after="0"/>
              <w:rPr>
                <w:i/>
                <w:iCs/>
              </w:rPr>
            </w:pPr>
            <w:r>
              <w:rPr>
                <w:i/>
                <w:iCs/>
              </w:rPr>
              <w:t>Pre-requisite: AWR 101, HON 100</w:t>
            </w:r>
          </w:p>
          <w:p w14:paraId="4ACA56B2" w14:textId="77777777" w:rsidR="006D7209" w:rsidRPr="0000459F" w:rsidRDefault="006D7209" w:rsidP="00AC1607">
            <w:pPr>
              <w:spacing w:after="0"/>
            </w:pPr>
            <w:r>
              <w:rPr>
                <w:i/>
                <w:iCs/>
              </w:rPr>
              <w:t>Co-requisite: AWR 201</w:t>
            </w:r>
          </w:p>
        </w:tc>
        <w:tc>
          <w:tcPr>
            <w:tcW w:w="1440" w:type="dxa"/>
          </w:tcPr>
          <w:p w14:paraId="4F6CB61E" w14:textId="77777777" w:rsidR="006D7209" w:rsidRDefault="006D7209" w:rsidP="00AC1607">
            <w:pPr>
              <w:spacing w:after="0"/>
            </w:pPr>
          </w:p>
        </w:tc>
        <w:tc>
          <w:tcPr>
            <w:tcW w:w="1440" w:type="dxa"/>
          </w:tcPr>
          <w:p w14:paraId="1893735E" w14:textId="77777777" w:rsidR="006D7209" w:rsidRDefault="006D7209" w:rsidP="00AC1607">
            <w:pPr>
              <w:spacing w:after="0"/>
            </w:pPr>
          </w:p>
        </w:tc>
      </w:tr>
      <w:tr w:rsidR="006D7209" w14:paraId="516BD85F" w14:textId="77777777" w:rsidTr="00AC1607">
        <w:trPr>
          <w:cantSplit/>
        </w:trPr>
        <w:tc>
          <w:tcPr>
            <w:tcW w:w="7915" w:type="dxa"/>
          </w:tcPr>
          <w:p w14:paraId="65E8B330" w14:textId="77777777" w:rsidR="006D7209" w:rsidRDefault="006D7209" w:rsidP="00AC1607">
            <w:pPr>
              <w:spacing w:after="0"/>
            </w:pPr>
            <w:r>
              <w:t xml:space="preserve">HON 240 (4cr) – Where are we going? </w:t>
            </w:r>
          </w:p>
          <w:p w14:paraId="2B2F1C2B" w14:textId="77777777" w:rsidR="006D7209" w:rsidRDefault="006D7209" w:rsidP="00AC1607">
            <w:pPr>
              <w:spacing w:after="0"/>
              <w:rPr>
                <w:i/>
                <w:iCs/>
              </w:rPr>
            </w:pPr>
            <w:r>
              <w:rPr>
                <w:i/>
                <w:iCs/>
              </w:rPr>
              <w:t>Pre-requisite: AWR 101, HON 100</w:t>
            </w:r>
          </w:p>
          <w:p w14:paraId="49586E65" w14:textId="77777777" w:rsidR="006D7209" w:rsidRDefault="006D7209" w:rsidP="00AC1607">
            <w:pPr>
              <w:spacing w:after="0"/>
            </w:pPr>
            <w:r>
              <w:rPr>
                <w:i/>
                <w:iCs/>
              </w:rPr>
              <w:t>Co-requisite: AWR 201</w:t>
            </w:r>
          </w:p>
        </w:tc>
        <w:tc>
          <w:tcPr>
            <w:tcW w:w="1440" w:type="dxa"/>
          </w:tcPr>
          <w:p w14:paraId="608FEB30" w14:textId="77777777" w:rsidR="006D7209" w:rsidRDefault="006D7209" w:rsidP="00AC1607">
            <w:pPr>
              <w:spacing w:after="0"/>
            </w:pPr>
          </w:p>
        </w:tc>
        <w:tc>
          <w:tcPr>
            <w:tcW w:w="1440" w:type="dxa"/>
          </w:tcPr>
          <w:p w14:paraId="0C3E69C1" w14:textId="77777777" w:rsidR="006D7209" w:rsidRDefault="006D7209" w:rsidP="00AC1607">
            <w:pPr>
              <w:spacing w:after="0"/>
            </w:pPr>
          </w:p>
        </w:tc>
      </w:tr>
    </w:tbl>
    <w:p w14:paraId="31588463" w14:textId="77777777" w:rsidR="006D7209" w:rsidRDefault="006D7209" w:rsidP="006D7209"/>
    <w:tbl>
      <w:tblPr>
        <w:tblStyle w:val="TableGrid"/>
        <w:tblW w:w="10795" w:type="dxa"/>
        <w:tblLook w:val="04A0" w:firstRow="1" w:lastRow="0" w:firstColumn="1" w:lastColumn="0" w:noHBand="0" w:noVBand="1"/>
        <w:tblCaption w:val=" Core Requirement "/>
      </w:tblPr>
      <w:tblGrid>
        <w:gridCol w:w="7915"/>
        <w:gridCol w:w="1440"/>
        <w:gridCol w:w="1440"/>
      </w:tblGrid>
      <w:tr w:rsidR="006D7209" w:rsidRPr="00D421C1" w14:paraId="12ED13C5" w14:textId="77777777" w:rsidTr="00AC1607">
        <w:trPr>
          <w:cantSplit/>
          <w:tblHeader/>
        </w:trPr>
        <w:tc>
          <w:tcPr>
            <w:tcW w:w="7915" w:type="dxa"/>
            <w:shd w:val="clear" w:color="auto" w:fill="D0CECE" w:themeFill="background2" w:themeFillShade="E6"/>
          </w:tcPr>
          <w:p w14:paraId="2BDB9592" w14:textId="77777777" w:rsidR="006D7209" w:rsidRDefault="006D7209" w:rsidP="00AC1607">
            <w:pPr>
              <w:spacing w:after="0"/>
              <w:rPr>
                <w:b/>
                <w:bCs/>
              </w:rPr>
            </w:pPr>
            <w:r>
              <w:lastRenderedPageBreak/>
              <w:br w:type="page"/>
            </w:r>
            <w:r>
              <w:rPr>
                <w:b/>
                <w:bCs/>
              </w:rPr>
              <w:t xml:space="preserve">Idea Labs </w:t>
            </w:r>
            <w:r w:rsidRPr="00D421C1">
              <w:rPr>
                <w:b/>
                <w:bCs/>
              </w:rPr>
              <w:t>Requirement</w:t>
            </w:r>
          </w:p>
          <w:p w14:paraId="2205C015" w14:textId="77777777" w:rsidR="006D7209" w:rsidRPr="004145A7" w:rsidRDefault="006D7209" w:rsidP="00AC160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51A6A864" w14:textId="77777777" w:rsidR="006D7209" w:rsidRPr="00D421C1" w:rsidRDefault="006D7209" w:rsidP="00AC1607">
            <w:pPr>
              <w:spacing w:after="0"/>
              <w:rPr>
                <w:b/>
                <w:bCs/>
              </w:rPr>
            </w:pPr>
            <w:r w:rsidRPr="00D421C1">
              <w:rPr>
                <w:b/>
                <w:bCs/>
              </w:rPr>
              <w:t>Course Taken</w:t>
            </w:r>
          </w:p>
        </w:tc>
        <w:tc>
          <w:tcPr>
            <w:tcW w:w="1440" w:type="dxa"/>
            <w:shd w:val="clear" w:color="auto" w:fill="D0CECE" w:themeFill="background2" w:themeFillShade="E6"/>
          </w:tcPr>
          <w:p w14:paraId="0196D81A" w14:textId="77777777" w:rsidR="006D7209" w:rsidRPr="00D421C1" w:rsidRDefault="006D7209" w:rsidP="00AC1607">
            <w:pPr>
              <w:spacing w:after="0"/>
              <w:rPr>
                <w:b/>
                <w:bCs/>
              </w:rPr>
            </w:pPr>
            <w:r w:rsidRPr="00D421C1">
              <w:rPr>
                <w:b/>
                <w:bCs/>
              </w:rPr>
              <w:t>Semester Taken</w:t>
            </w:r>
          </w:p>
        </w:tc>
      </w:tr>
      <w:tr w:rsidR="006D7209" w14:paraId="61188545" w14:textId="77777777" w:rsidTr="00AC1607">
        <w:trPr>
          <w:cantSplit/>
        </w:trPr>
        <w:tc>
          <w:tcPr>
            <w:tcW w:w="7915" w:type="dxa"/>
          </w:tcPr>
          <w:p w14:paraId="2C1C3A7F" w14:textId="77777777" w:rsidR="006D7209" w:rsidRPr="00EA6BBF" w:rsidRDefault="006D7209" w:rsidP="00AC1607">
            <w:pPr>
              <w:spacing w:after="0"/>
              <w:rPr>
                <w:rStyle w:val="Hyperlink"/>
                <w:color w:val="auto"/>
                <w:u w:val="none"/>
              </w:rPr>
            </w:pPr>
            <w:r>
              <w:t>HON 253 (4cr) – Idea Lab: Health Science or Natural Science</w:t>
            </w:r>
          </w:p>
          <w:p w14:paraId="51FCD584" w14:textId="77777777" w:rsidR="006D7209" w:rsidRPr="00433180" w:rsidRDefault="006D7209" w:rsidP="00AC160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6B981410" w14:textId="77777777" w:rsidR="006D7209" w:rsidRDefault="006D7209" w:rsidP="00AC1607">
            <w:pPr>
              <w:spacing w:after="0"/>
            </w:pPr>
          </w:p>
        </w:tc>
        <w:tc>
          <w:tcPr>
            <w:tcW w:w="1440" w:type="dxa"/>
          </w:tcPr>
          <w:p w14:paraId="44468992" w14:textId="77777777" w:rsidR="006D7209" w:rsidRDefault="006D7209" w:rsidP="00AC1607">
            <w:pPr>
              <w:spacing w:after="0"/>
            </w:pPr>
          </w:p>
        </w:tc>
      </w:tr>
      <w:tr w:rsidR="006D7209" w14:paraId="27A46592" w14:textId="77777777" w:rsidTr="00AC1607">
        <w:trPr>
          <w:cantSplit/>
        </w:trPr>
        <w:tc>
          <w:tcPr>
            <w:tcW w:w="7915" w:type="dxa"/>
          </w:tcPr>
          <w:p w14:paraId="04BDA31A" w14:textId="77777777" w:rsidR="006D7209" w:rsidRPr="00EA6BBF" w:rsidRDefault="006D7209" w:rsidP="00AC1607">
            <w:pPr>
              <w:spacing w:after="0"/>
              <w:rPr>
                <w:rStyle w:val="Hyperlink"/>
                <w:color w:val="auto"/>
                <w:u w:val="none"/>
              </w:rPr>
            </w:pPr>
            <w:r>
              <w:t>HON 255 (4cr) – Idea Lab: Humanities/Fine Arts</w:t>
            </w:r>
          </w:p>
          <w:p w14:paraId="7A26D9A9" w14:textId="77777777" w:rsidR="006D7209" w:rsidRPr="00642DD3" w:rsidRDefault="006D7209" w:rsidP="00AC160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F791198" w14:textId="77777777" w:rsidR="006D7209" w:rsidRDefault="006D7209" w:rsidP="00AC1607">
            <w:pPr>
              <w:spacing w:after="0"/>
            </w:pPr>
          </w:p>
        </w:tc>
        <w:tc>
          <w:tcPr>
            <w:tcW w:w="1440" w:type="dxa"/>
          </w:tcPr>
          <w:p w14:paraId="22A4CEF6" w14:textId="77777777" w:rsidR="006D7209" w:rsidRDefault="006D7209" w:rsidP="00AC1607">
            <w:pPr>
              <w:spacing w:after="0"/>
            </w:pPr>
          </w:p>
        </w:tc>
      </w:tr>
      <w:tr w:rsidR="006D7209" w14:paraId="3C1E396F" w14:textId="77777777" w:rsidTr="00AC1607">
        <w:trPr>
          <w:cantSplit/>
        </w:trPr>
        <w:tc>
          <w:tcPr>
            <w:tcW w:w="7915" w:type="dxa"/>
          </w:tcPr>
          <w:p w14:paraId="68D96056" w14:textId="77777777" w:rsidR="006D7209" w:rsidRDefault="006D7209" w:rsidP="00AC1607">
            <w:pPr>
              <w:spacing w:after="0"/>
            </w:pPr>
            <w:r>
              <w:t>HON 257 (4cr) – Idea Lab: Social Science</w:t>
            </w:r>
          </w:p>
          <w:p w14:paraId="7651BC53" w14:textId="77777777" w:rsidR="006D7209" w:rsidRPr="00642DD3" w:rsidRDefault="006D7209" w:rsidP="00AC160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8B2AA5F" w14:textId="77777777" w:rsidR="006D7209" w:rsidRDefault="006D7209" w:rsidP="00AC1607">
            <w:pPr>
              <w:spacing w:after="0"/>
            </w:pPr>
          </w:p>
        </w:tc>
        <w:tc>
          <w:tcPr>
            <w:tcW w:w="1440" w:type="dxa"/>
          </w:tcPr>
          <w:p w14:paraId="393EDFD8" w14:textId="77777777" w:rsidR="006D7209" w:rsidRDefault="006D7209" w:rsidP="00AC1607">
            <w:pPr>
              <w:spacing w:after="0"/>
            </w:pPr>
          </w:p>
        </w:tc>
      </w:tr>
    </w:tbl>
    <w:p w14:paraId="6E8E3A9A" w14:textId="77777777" w:rsidR="006D7209" w:rsidRDefault="006D7209" w:rsidP="006D7209">
      <w:pPr>
        <w:spacing w:after="0"/>
      </w:pPr>
    </w:p>
    <w:p w14:paraId="616B19A2" w14:textId="77777777" w:rsidR="006D7209" w:rsidRPr="00752C28" w:rsidRDefault="006D7209" w:rsidP="006D7209">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6D7209" w:rsidRPr="00D421C1" w14:paraId="16B088D0" w14:textId="77777777" w:rsidTr="00AC1607">
        <w:trPr>
          <w:cantSplit/>
          <w:tblHeader/>
        </w:trPr>
        <w:tc>
          <w:tcPr>
            <w:tcW w:w="7915" w:type="dxa"/>
            <w:shd w:val="clear" w:color="auto" w:fill="D0CECE" w:themeFill="background2" w:themeFillShade="E6"/>
          </w:tcPr>
          <w:p w14:paraId="64C34712" w14:textId="77777777" w:rsidR="006D7209" w:rsidRPr="009651D1" w:rsidRDefault="006D7209" w:rsidP="00AC1607">
            <w:pPr>
              <w:spacing w:after="0"/>
              <w:rPr>
                <w:rStyle w:val="Hyperlink"/>
                <w:color w:val="0000FF"/>
              </w:rPr>
            </w:pPr>
            <w:r>
              <w:rPr>
                <w:b/>
                <w:bCs/>
              </w:rPr>
              <w:t xml:space="preserve">Honors Thesis </w:t>
            </w:r>
            <w:r w:rsidRPr="00D421C1">
              <w:rPr>
                <w:b/>
                <w:bCs/>
              </w:rPr>
              <w:t>Requirement</w:t>
            </w:r>
            <w:r>
              <w:rPr>
                <w:b/>
                <w:bCs/>
              </w:rPr>
              <w:t xml:space="preserve"> – </w:t>
            </w:r>
            <w:hyperlink r:id="rId9" w:history="1">
              <w:r w:rsidRPr="009651D1">
                <w:rPr>
                  <w:rStyle w:val="Hyperlink"/>
                  <w:color w:val="0000FF"/>
                </w:rPr>
                <w:t>Thesis Policies</w:t>
              </w:r>
            </w:hyperlink>
          </w:p>
          <w:p w14:paraId="328A7AF8" w14:textId="77777777" w:rsidR="006D7209" w:rsidRPr="00FB7FFE" w:rsidRDefault="006D7209" w:rsidP="00AC160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059C587C" w14:textId="77777777" w:rsidR="006D7209" w:rsidRPr="00D421C1" w:rsidRDefault="006D7209" w:rsidP="00AC1607">
            <w:pPr>
              <w:spacing w:after="0"/>
              <w:rPr>
                <w:b/>
                <w:bCs/>
              </w:rPr>
            </w:pPr>
            <w:r w:rsidRPr="00D421C1">
              <w:rPr>
                <w:b/>
                <w:bCs/>
              </w:rPr>
              <w:t>Course Taken</w:t>
            </w:r>
          </w:p>
        </w:tc>
        <w:tc>
          <w:tcPr>
            <w:tcW w:w="1440" w:type="dxa"/>
            <w:shd w:val="clear" w:color="auto" w:fill="D0CECE" w:themeFill="background2" w:themeFillShade="E6"/>
          </w:tcPr>
          <w:p w14:paraId="59FB3F19" w14:textId="77777777" w:rsidR="006D7209" w:rsidRPr="00D421C1" w:rsidRDefault="006D7209" w:rsidP="00AC1607">
            <w:pPr>
              <w:spacing w:after="0"/>
              <w:rPr>
                <w:b/>
                <w:bCs/>
              </w:rPr>
            </w:pPr>
            <w:r w:rsidRPr="00D421C1">
              <w:rPr>
                <w:b/>
                <w:bCs/>
              </w:rPr>
              <w:t>Semester Taken</w:t>
            </w:r>
          </w:p>
        </w:tc>
      </w:tr>
      <w:tr w:rsidR="006D7209" w14:paraId="5D305A8A" w14:textId="77777777" w:rsidTr="00AC1607">
        <w:trPr>
          <w:cantSplit/>
        </w:trPr>
        <w:tc>
          <w:tcPr>
            <w:tcW w:w="7915" w:type="dxa"/>
          </w:tcPr>
          <w:p w14:paraId="0D7D482A" w14:textId="77777777" w:rsidR="006D7209" w:rsidRDefault="006D7209" w:rsidP="00AC1607">
            <w:pPr>
              <w:spacing w:after="0"/>
            </w:pPr>
            <w:r>
              <w:t>HON 490 (6-10cr) – Thesis</w:t>
            </w:r>
          </w:p>
          <w:p w14:paraId="1A463A5E" w14:textId="77777777" w:rsidR="006D7209" w:rsidRDefault="006D7209" w:rsidP="00AC1607">
            <w:pPr>
              <w:spacing w:after="0"/>
              <w:rPr>
                <w:i/>
                <w:iCs/>
              </w:rPr>
            </w:pPr>
            <w:r>
              <w:rPr>
                <w:i/>
                <w:iCs/>
              </w:rPr>
              <w:t xml:space="preserve">Pre-requisite: </w:t>
            </w:r>
            <w:r w:rsidRPr="00E97485">
              <w:rPr>
                <w:i/>
                <w:iCs/>
              </w:rPr>
              <w:t>Students must be in good standing in the Honors Program and must have completed 60 credit hours of course work.</w:t>
            </w:r>
          </w:p>
          <w:p w14:paraId="1339EA17" w14:textId="77777777" w:rsidR="006D7209" w:rsidRDefault="006D7209" w:rsidP="00AC1607">
            <w:pPr>
              <w:spacing w:after="0"/>
              <w:rPr>
                <w:i/>
                <w:iCs/>
              </w:rPr>
            </w:pPr>
          </w:p>
          <w:p w14:paraId="2FD621D7" w14:textId="77777777" w:rsidR="006D7209" w:rsidRPr="000A2092" w:rsidRDefault="006D7209" w:rsidP="00AC160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44DCF266" w14:textId="77777777" w:rsidR="006D7209" w:rsidRDefault="006D7209" w:rsidP="00AC1607">
            <w:pPr>
              <w:spacing w:after="0"/>
            </w:pPr>
          </w:p>
        </w:tc>
        <w:tc>
          <w:tcPr>
            <w:tcW w:w="1440" w:type="dxa"/>
          </w:tcPr>
          <w:p w14:paraId="6B4BFCDB" w14:textId="77777777" w:rsidR="006D7209" w:rsidRDefault="006D7209" w:rsidP="00AC1607">
            <w:pPr>
              <w:spacing w:after="0"/>
            </w:pPr>
          </w:p>
        </w:tc>
      </w:tr>
      <w:bookmarkEnd w:id="0"/>
    </w:tbl>
    <w:p w14:paraId="382ADF62" w14:textId="77777777" w:rsidR="00236044" w:rsidRDefault="00236044" w:rsidP="002F4D1C">
      <w:pPr>
        <w:spacing w:after="0"/>
      </w:pPr>
    </w:p>
    <w:p w14:paraId="1542FE5D" w14:textId="711431B3" w:rsidR="00236044" w:rsidRDefault="004C4069" w:rsidP="002F4D1C">
      <w:pPr>
        <w:pStyle w:val="Heading2"/>
        <w:spacing w:before="0"/>
      </w:pPr>
      <w:r>
        <w:t>Philosophy</w:t>
      </w:r>
      <w:r w:rsidR="00236044">
        <w:t xml:space="preserve"> Requirements (</w:t>
      </w:r>
      <w:r w:rsidR="00F8094A">
        <w:t>3</w:t>
      </w:r>
      <w:r w:rsidR="0078687A">
        <w:t>2</w:t>
      </w:r>
      <w:r w:rsidR="00236044">
        <w:t xml:space="preserve"> Credits)</w:t>
      </w:r>
    </w:p>
    <w:p w14:paraId="4625031C" w14:textId="6438540F" w:rsidR="00236044" w:rsidRPr="00752C28" w:rsidRDefault="00BE33E9" w:rsidP="002F4D1C">
      <w:pPr>
        <w:pStyle w:val="Heading3"/>
        <w:spacing w:before="0" w:after="0"/>
        <w:rPr>
          <w:sz w:val="24"/>
          <w:szCs w:val="28"/>
        </w:rPr>
      </w:pPr>
      <w:r>
        <w:rPr>
          <w:sz w:val="24"/>
          <w:szCs w:val="28"/>
        </w:rPr>
        <w:t>Philosophy Core</w:t>
      </w:r>
      <w:r w:rsidR="00236044" w:rsidRPr="00752C28">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F8094A">
        <w:trPr>
          <w:cantSplit/>
        </w:trPr>
        <w:tc>
          <w:tcPr>
            <w:tcW w:w="3617" w:type="pct"/>
            <w:shd w:val="clear" w:color="auto" w:fill="D0CECE" w:themeFill="background2" w:themeFillShade="E6"/>
          </w:tcPr>
          <w:p w14:paraId="14F53466" w14:textId="1D6A68D9" w:rsidR="00236044" w:rsidRPr="00D421C1" w:rsidRDefault="00BE33E9" w:rsidP="002F4D1C">
            <w:pPr>
              <w:spacing w:after="0"/>
              <w:rPr>
                <w:b/>
                <w:bCs/>
              </w:rPr>
            </w:pPr>
            <w:r>
              <w:rPr>
                <w:b/>
                <w:bCs/>
              </w:rPr>
              <w:t xml:space="preserve">Philosophy </w:t>
            </w:r>
            <w:r w:rsidR="00236044">
              <w:rPr>
                <w:b/>
                <w:bCs/>
              </w:rPr>
              <w:t>Core Requirement</w:t>
            </w:r>
            <w:r w:rsidR="00F8094A">
              <w:rPr>
                <w:b/>
                <w:bCs/>
              </w:rPr>
              <w:t xml:space="preserve"> (</w:t>
            </w:r>
            <w:r>
              <w:rPr>
                <w:b/>
                <w:bCs/>
              </w:rPr>
              <w:t>16</w:t>
            </w:r>
            <w:r w:rsidR="00F8094A">
              <w:rPr>
                <w:b/>
                <w:bCs/>
              </w:rPr>
              <w:t xml:space="preserve"> credits)</w:t>
            </w:r>
          </w:p>
        </w:tc>
        <w:tc>
          <w:tcPr>
            <w:tcW w:w="671" w:type="pct"/>
            <w:shd w:val="clear" w:color="auto" w:fill="D0CECE" w:themeFill="background2" w:themeFillShade="E6"/>
          </w:tcPr>
          <w:p w14:paraId="1DE7DDC3" w14:textId="77777777" w:rsidR="00236044" w:rsidRPr="00D421C1" w:rsidRDefault="00236044" w:rsidP="002F4D1C">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2F4D1C">
            <w:pPr>
              <w:spacing w:after="0"/>
              <w:rPr>
                <w:b/>
                <w:bCs/>
              </w:rPr>
            </w:pPr>
            <w:r w:rsidRPr="00D421C1">
              <w:rPr>
                <w:b/>
                <w:bCs/>
              </w:rPr>
              <w:t>Semester Taken</w:t>
            </w:r>
          </w:p>
        </w:tc>
      </w:tr>
      <w:tr w:rsidR="00236044" w:rsidRPr="00597CC6" w14:paraId="3A8EAFE3" w14:textId="77777777" w:rsidTr="00F8094A">
        <w:trPr>
          <w:cantSplit/>
        </w:trPr>
        <w:tc>
          <w:tcPr>
            <w:tcW w:w="3617" w:type="pct"/>
          </w:tcPr>
          <w:p w14:paraId="62B3AD96" w14:textId="77777777" w:rsidR="00236044" w:rsidRDefault="00BE33E9" w:rsidP="002F4D1C">
            <w:pPr>
              <w:spacing w:after="0"/>
              <w:rPr>
                <w:rFonts w:cstheme="minorHAnsi"/>
              </w:rPr>
            </w:pPr>
            <w:r>
              <w:rPr>
                <w:rFonts w:cstheme="minorHAnsi"/>
              </w:rPr>
              <w:t>PHL 201 (4cr) – Logic (Can fulfill Spartan Studies Distribution Requirement)</w:t>
            </w:r>
          </w:p>
          <w:p w14:paraId="092F46C2" w14:textId="340B7878" w:rsidR="00BE33E9" w:rsidRPr="006A68B8" w:rsidRDefault="00BE33E9" w:rsidP="002F4D1C">
            <w:pPr>
              <w:spacing w:after="0"/>
              <w:rPr>
                <w:rFonts w:cstheme="minorHAnsi"/>
              </w:rPr>
            </w:pPr>
          </w:p>
        </w:tc>
        <w:tc>
          <w:tcPr>
            <w:tcW w:w="671" w:type="pct"/>
          </w:tcPr>
          <w:p w14:paraId="75BA3513" w14:textId="77777777" w:rsidR="00236044" w:rsidRPr="006A68B8" w:rsidRDefault="00236044" w:rsidP="002F4D1C">
            <w:pPr>
              <w:spacing w:after="0"/>
              <w:rPr>
                <w:rFonts w:cstheme="minorHAnsi"/>
              </w:rPr>
            </w:pPr>
          </w:p>
        </w:tc>
        <w:tc>
          <w:tcPr>
            <w:tcW w:w="712" w:type="pct"/>
          </w:tcPr>
          <w:p w14:paraId="03930760" w14:textId="77777777" w:rsidR="00236044" w:rsidRPr="006A68B8" w:rsidRDefault="00236044" w:rsidP="002F4D1C">
            <w:pPr>
              <w:spacing w:after="0"/>
              <w:rPr>
                <w:rFonts w:cstheme="minorHAnsi"/>
              </w:rPr>
            </w:pPr>
          </w:p>
        </w:tc>
      </w:tr>
      <w:tr w:rsidR="00236044" w:rsidRPr="00597CC6" w14:paraId="3490212D" w14:textId="77777777" w:rsidTr="00F8094A">
        <w:trPr>
          <w:cantSplit/>
        </w:trPr>
        <w:tc>
          <w:tcPr>
            <w:tcW w:w="3617" w:type="pct"/>
          </w:tcPr>
          <w:p w14:paraId="5D5D3463" w14:textId="7AC30C20" w:rsidR="00236044" w:rsidRDefault="00BE33E9" w:rsidP="002F4D1C">
            <w:pPr>
              <w:spacing w:after="0"/>
              <w:rPr>
                <w:rFonts w:cstheme="minorHAnsi"/>
              </w:rPr>
            </w:pPr>
            <w:r>
              <w:rPr>
                <w:rFonts w:cstheme="minorHAnsi"/>
              </w:rPr>
              <w:t>PHL 215 (4cr) – Ancient Philosophy: Plato and Aristotle</w:t>
            </w:r>
          </w:p>
          <w:p w14:paraId="5272ED53" w14:textId="08D13827" w:rsidR="00BE33E9" w:rsidRPr="006A68B8" w:rsidRDefault="00BE33E9" w:rsidP="002F4D1C">
            <w:pPr>
              <w:spacing w:after="0"/>
              <w:rPr>
                <w:rFonts w:cstheme="minorHAnsi"/>
              </w:rPr>
            </w:pPr>
          </w:p>
        </w:tc>
        <w:tc>
          <w:tcPr>
            <w:tcW w:w="671" w:type="pct"/>
          </w:tcPr>
          <w:p w14:paraId="1E0779B2" w14:textId="77777777" w:rsidR="00236044" w:rsidRPr="006A68B8" w:rsidRDefault="00236044" w:rsidP="002F4D1C">
            <w:pPr>
              <w:spacing w:after="0"/>
              <w:rPr>
                <w:rFonts w:cstheme="minorHAnsi"/>
              </w:rPr>
            </w:pPr>
          </w:p>
        </w:tc>
        <w:tc>
          <w:tcPr>
            <w:tcW w:w="712" w:type="pct"/>
          </w:tcPr>
          <w:p w14:paraId="1FD474C3" w14:textId="77777777" w:rsidR="00236044" w:rsidRPr="006A68B8" w:rsidRDefault="00236044" w:rsidP="002F4D1C">
            <w:pPr>
              <w:spacing w:after="0"/>
              <w:rPr>
                <w:rFonts w:cstheme="minorHAnsi"/>
              </w:rPr>
            </w:pPr>
          </w:p>
        </w:tc>
      </w:tr>
      <w:tr w:rsidR="00236044" w:rsidRPr="00597CC6" w14:paraId="1CA559F2" w14:textId="77777777" w:rsidTr="00F8094A">
        <w:trPr>
          <w:cantSplit/>
        </w:trPr>
        <w:tc>
          <w:tcPr>
            <w:tcW w:w="3617" w:type="pct"/>
          </w:tcPr>
          <w:p w14:paraId="7A49DAD7" w14:textId="77777777" w:rsidR="001E5F0B" w:rsidRDefault="001E5F0B" w:rsidP="001E5F0B">
            <w:pPr>
              <w:spacing w:after="0"/>
              <w:rPr>
                <w:rFonts w:cstheme="minorHAnsi"/>
              </w:rPr>
            </w:pPr>
            <w:r>
              <w:rPr>
                <w:rFonts w:cstheme="minorHAnsi"/>
              </w:rPr>
              <w:t xml:space="preserve">PHL 302 (4cr) – Modern Philosophy: Metaphysics and Epistemology from Descartes to Kant </w:t>
            </w:r>
          </w:p>
          <w:p w14:paraId="244F3ADF" w14:textId="7E5D682B" w:rsidR="00BE33E9" w:rsidRPr="00BE33E9" w:rsidRDefault="001E5F0B" w:rsidP="001E5F0B">
            <w:pPr>
              <w:spacing w:after="0"/>
              <w:rPr>
                <w:rFonts w:cstheme="minorHAnsi"/>
                <w:i/>
                <w:iCs/>
              </w:rPr>
            </w:pPr>
            <w:r>
              <w:rPr>
                <w:rFonts w:cstheme="minorHAnsi"/>
                <w:i/>
                <w:iCs/>
              </w:rPr>
              <w:t>Pre-requisite: One previous PHL course</w:t>
            </w:r>
          </w:p>
        </w:tc>
        <w:tc>
          <w:tcPr>
            <w:tcW w:w="671" w:type="pct"/>
          </w:tcPr>
          <w:p w14:paraId="0E9252CF" w14:textId="77777777" w:rsidR="00236044" w:rsidRPr="006A68B8" w:rsidRDefault="00236044" w:rsidP="002F4D1C">
            <w:pPr>
              <w:spacing w:after="0"/>
              <w:rPr>
                <w:rFonts w:cstheme="minorHAnsi"/>
              </w:rPr>
            </w:pPr>
          </w:p>
        </w:tc>
        <w:tc>
          <w:tcPr>
            <w:tcW w:w="712" w:type="pct"/>
          </w:tcPr>
          <w:p w14:paraId="1E7F81DA" w14:textId="77777777" w:rsidR="00236044" w:rsidRPr="006A68B8" w:rsidRDefault="00236044" w:rsidP="002F4D1C">
            <w:pPr>
              <w:spacing w:after="0"/>
              <w:rPr>
                <w:rFonts w:cstheme="minorHAnsi"/>
              </w:rPr>
            </w:pPr>
          </w:p>
        </w:tc>
      </w:tr>
      <w:tr w:rsidR="00236044" w:rsidRPr="00597CC6" w14:paraId="36701984" w14:textId="77777777" w:rsidTr="00F8094A">
        <w:trPr>
          <w:cantSplit/>
        </w:trPr>
        <w:tc>
          <w:tcPr>
            <w:tcW w:w="3617" w:type="pct"/>
          </w:tcPr>
          <w:p w14:paraId="0174768B" w14:textId="625EFA2A" w:rsidR="001E5F0B" w:rsidRDefault="001E5F0B" w:rsidP="001E5F0B">
            <w:pPr>
              <w:spacing w:after="0"/>
              <w:rPr>
                <w:rFonts w:cstheme="minorHAnsi"/>
              </w:rPr>
            </w:pPr>
            <w:r>
              <w:rPr>
                <w:rFonts w:cstheme="minorHAnsi"/>
              </w:rPr>
              <w:t>PHL 401 (4cr) – The Philosopher’s Capstone: Living in the World Today</w:t>
            </w:r>
            <w:r w:rsidR="008B5C8A">
              <w:rPr>
                <w:rFonts w:cstheme="minorHAnsi"/>
              </w:rPr>
              <w:t xml:space="preserve"> (Can fulfill Spartan Studies Culminating Experience)</w:t>
            </w:r>
          </w:p>
          <w:p w14:paraId="39117EC0" w14:textId="109AD36F" w:rsidR="00BE33E9" w:rsidRPr="00BE33E9" w:rsidRDefault="001E5F0B" w:rsidP="002F4D1C">
            <w:pPr>
              <w:spacing w:after="0"/>
              <w:rPr>
                <w:rFonts w:cstheme="minorHAnsi"/>
              </w:rPr>
            </w:pPr>
            <w:r>
              <w:rPr>
                <w:rFonts w:cstheme="minorHAnsi"/>
                <w:i/>
                <w:iCs/>
              </w:rPr>
              <w:t xml:space="preserve">Pre-requisite: </w:t>
            </w:r>
            <w:r w:rsidRPr="00081613">
              <w:rPr>
                <w:rFonts w:cstheme="minorHAnsi"/>
                <w:i/>
                <w:iCs/>
              </w:rPr>
              <w:t>At least one previous or concurrent 300- or 400-level PHL course and Spartan Studies First-Year Seminar, Mathematics, AWR 101, AWR 201, UTAMPA 200, UTAMPA 201, core humanities and core social science.</w:t>
            </w:r>
          </w:p>
        </w:tc>
        <w:tc>
          <w:tcPr>
            <w:tcW w:w="671" w:type="pct"/>
          </w:tcPr>
          <w:p w14:paraId="6F3857E0" w14:textId="77777777" w:rsidR="00236044" w:rsidRPr="006A68B8" w:rsidRDefault="00236044" w:rsidP="002F4D1C">
            <w:pPr>
              <w:spacing w:after="0"/>
              <w:rPr>
                <w:rFonts w:cstheme="minorHAnsi"/>
              </w:rPr>
            </w:pPr>
          </w:p>
        </w:tc>
        <w:tc>
          <w:tcPr>
            <w:tcW w:w="712" w:type="pct"/>
          </w:tcPr>
          <w:p w14:paraId="5F901B31" w14:textId="77777777" w:rsidR="00236044" w:rsidRPr="006A68B8" w:rsidRDefault="00236044" w:rsidP="002F4D1C">
            <w:pPr>
              <w:spacing w:after="0"/>
              <w:rPr>
                <w:rFonts w:cstheme="minorHAnsi"/>
              </w:rPr>
            </w:pPr>
          </w:p>
        </w:tc>
      </w:tr>
    </w:tbl>
    <w:p w14:paraId="6F710894" w14:textId="77777777" w:rsidR="00BE33E9" w:rsidRDefault="00BE33E9"/>
    <w:tbl>
      <w:tblPr>
        <w:tblStyle w:val="TableGrid"/>
        <w:tblW w:w="5000" w:type="pct"/>
        <w:tblLook w:val="04A0" w:firstRow="1" w:lastRow="0" w:firstColumn="1" w:lastColumn="0" w:noHBand="0" w:noVBand="1"/>
        <w:tblCaption w:val=" Distribution Requirement "/>
      </w:tblPr>
      <w:tblGrid>
        <w:gridCol w:w="7806"/>
        <w:gridCol w:w="1448"/>
        <w:gridCol w:w="1536"/>
      </w:tblGrid>
      <w:tr w:rsidR="00BE33E9" w:rsidRPr="00D421C1" w14:paraId="5A2756D3" w14:textId="77777777" w:rsidTr="0074065A">
        <w:trPr>
          <w:cantSplit/>
        </w:trPr>
        <w:tc>
          <w:tcPr>
            <w:tcW w:w="3617" w:type="pct"/>
            <w:shd w:val="clear" w:color="auto" w:fill="D0CECE" w:themeFill="background2" w:themeFillShade="E6"/>
          </w:tcPr>
          <w:p w14:paraId="0F1529D5" w14:textId="77777777" w:rsidR="00BE33E9" w:rsidRDefault="00BE33E9" w:rsidP="0074065A">
            <w:pPr>
              <w:spacing w:after="0"/>
              <w:rPr>
                <w:b/>
                <w:bCs/>
              </w:rPr>
            </w:pPr>
            <w:r>
              <w:rPr>
                <w:b/>
                <w:bCs/>
              </w:rPr>
              <w:t>Major Elective Requirement (16 credits)</w:t>
            </w:r>
          </w:p>
          <w:p w14:paraId="56C19601" w14:textId="63868F9D" w:rsidR="0078687A" w:rsidRPr="0078687A" w:rsidRDefault="008472F5" w:rsidP="0074065A">
            <w:pPr>
              <w:spacing w:after="0"/>
            </w:pPr>
            <w:r>
              <w:t>8</w:t>
            </w:r>
            <w:r w:rsidR="0078687A">
              <w:t xml:space="preserve"> credits of any PHL or REL course and must take </w:t>
            </w:r>
            <w:r>
              <w:t>8</w:t>
            </w:r>
            <w:r w:rsidR="0078687A">
              <w:t xml:space="preserve"> credits of PHL courses at the 300 or 400-level.</w:t>
            </w:r>
          </w:p>
        </w:tc>
        <w:tc>
          <w:tcPr>
            <w:tcW w:w="671" w:type="pct"/>
            <w:shd w:val="clear" w:color="auto" w:fill="D0CECE" w:themeFill="background2" w:themeFillShade="E6"/>
          </w:tcPr>
          <w:p w14:paraId="5BA47ECD" w14:textId="77777777" w:rsidR="00BE33E9" w:rsidRPr="00D421C1" w:rsidRDefault="00BE33E9" w:rsidP="0074065A">
            <w:pPr>
              <w:spacing w:after="0"/>
              <w:rPr>
                <w:b/>
                <w:bCs/>
              </w:rPr>
            </w:pPr>
            <w:r w:rsidRPr="00D421C1">
              <w:rPr>
                <w:b/>
                <w:bCs/>
              </w:rPr>
              <w:t>Course Taken</w:t>
            </w:r>
          </w:p>
        </w:tc>
        <w:tc>
          <w:tcPr>
            <w:tcW w:w="712" w:type="pct"/>
            <w:shd w:val="clear" w:color="auto" w:fill="D0CECE" w:themeFill="background2" w:themeFillShade="E6"/>
          </w:tcPr>
          <w:p w14:paraId="50A16187" w14:textId="77777777" w:rsidR="00BE33E9" w:rsidRPr="00D421C1" w:rsidRDefault="00BE33E9" w:rsidP="0074065A">
            <w:pPr>
              <w:spacing w:after="0"/>
              <w:rPr>
                <w:b/>
                <w:bCs/>
              </w:rPr>
            </w:pPr>
            <w:r w:rsidRPr="00D421C1">
              <w:rPr>
                <w:b/>
                <w:bCs/>
              </w:rPr>
              <w:t>Semester Taken</w:t>
            </w:r>
          </w:p>
        </w:tc>
      </w:tr>
      <w:tr w:rsidR="00075EB3" w:rsidRPr="00902A5F" w14:paraId="760301EE" w14:textId="77777777" w:rsidTr="00F8094A">
        <w:trPr>
          <w:cantSplit/>
        </w:trPr>
        <w:tc>
          <w:tcPr>
            <w:tcW w:w="3617" w:type="pct"/>
          </w:tcPr>
          <w:p w14:paraId="557C6F1F" w14:textId="684B68E0" w:rsidR="00075EB3" w:rsidRDefault="0078687A" w:rsidP="002F4D1C">
            <w:pPr>
              <w:spacing w:after="0"/>
              <w:rPr>
                <w:rFonts w:cstheme="minorHAnsi"/>
              </w:rPr>
            </w:pPr>
            <w:r>
              <w:rPr>
                <w:rFonts w:cstheme="minorHAnsi"/>
              </w:rPr>
              <w:t xml:space="preserve">PHL or REL </w:t>
            </w:r>
            <w:r w:rsidR="00F8094A">
              <w:rPr>
                <w:rFonts w:cstheme="minorHAnsi"/>
              </w:rPr>
              <w:t xml:space="preserve">Major </w:t>
            </w:r>
            <w:r>
              <w:rPr>
                <w:rFonts w:cstheme="minorHAnsi"/>
              </w:rPr>
              <w:t>E</w:t>
            </w:r>
            <w:r w:rsidR="00F8094A">
              <w:rPr>
                <w:rFonts w:cstheme="minorHAnsi"/>
              </w:rPr>
              <w:t>lective</w:t>
            </w:r>
            <w:r w:rsidR="00075EB3">
              <w:rPr>
                <w:rFonts w:cstheme="minorHAnsi"/>
              </w:rPr>
              <w:t xml:space="preserve"> (4cr)</w:t>
            </w:r>
          </w:p>
          <w:p w14:paraId="2E9819B0" w14:textId="34517AEA" w:rsidR="00075EB3" w:rsidRPr="00075EB3" w:rsidRDefault="00075EB3" w:rsidP="002F4D1C">
            <w:pPr>
              <w:spacing w:after="0"/>
              <w:rPr>
                <w:rFonts w:cstheme="minorHAnsi"/>
              </w:rPr>
            </w:pPr>
          </w:p>
        </w:tc>
        <w:tc>
          <w:tcPr>
            <w:tcW w:w="671" w:type="pct"/>
          </w:tcPr>
          <w:p w14:paraId="1C1E2F62" w14:textId="77777777" w:rsidR="00075EB3" w:rsidRPr="00902A5F" w:rsidRDefault="00075EB3" w:rsidP="002F4D1C">
            <w:pPr>
              <w:spacing w:after="0"/>
              <w:rPr>
                <w:rFonts w:cstheme="minorHAnsi"/>
              </w:rPr>
            </w:pPr>
          </w:p>
        </w:tc>
        <w:tc>
          <w:tcPr>
            <w:tcW w:w="712" w:type="pct"/>
          </w:tcPr>
          <w:p w14:paraId="4D0C9027" w14:textId="77777777" w:rsidR="00075EB3" w:rsidRPr="00902A5F" w:rsidRDefault="00075EB3" w:rsidP="002F4D1C">
            <w:pPr>
              <w:spacing w:after="0"/>
              <w:rPr>
                <w:rFonts w:cstheme="minorHAnsi"/>
              </w:rPr>
            </w:pPr>
          </w:p>
        </w:tc>
      </w:tr>
      <w:tr w:rsidR="00075EB3" w:rsidRPr="00902A5F" w14:paraId="67CE31EF" w14:textId="77777777" w:rsidTr="00F8094A">
        <w:trPr>
          <w:cantSplit/>
        </w:trPr>
        <w:tc>
          <w:tcPr>
            <w:tcW w:w="3617" w:type="pct"/>
          </w:tcPr>
          <w:p w14:paraId="4073D8E1" w14:textId="77777777" w:rsidR="008472F5" w:rsidRDefault="008472F5" w:rsidP="008472F5">
            <w:pPr>
              <w:spacing w:after="0"/>
              <w:rPr>
                <w:rFonts w:cstheme="minorHAnsi"/>
              </w:rPr>
            </w:pPr>
            <w:r>
              <w:rPr>
                <w:rFonts w:cstheme="minorHAnsi"/>
              </w:rPr>
              <w:lastRenderedPageBreak/>
              <w:t>PHL or REL Major Elective (4cr)</w:t>
            </w:r>
          </w:p>
          <w:p w14:paraId="7093E702" w14:textId="59A76422" w:rsidR="00816B2C" w:rsidRDefault="00816B2C" w:rsidP="002F4D1C">
            <w:pPr>
              <w:spacing w:after="0"/>
              <w:rPr>
                <w:rFonts w:cstheme="minorHAnsi"/>
              </w:rPr>
            </w:pPr>
          </w:p>
        </w:tc>
        <w:tc>
          <w:tcPr>
            <w:tcW w:w="671" w:type="pct"/>
          </w:tcPr>
          <w:p w14:paraId="75123454" w14:textId="77777777" w:rsidR="00075EB3" w:rsidRPr="00902A5F" w:rsidRDefault="00075EB3" w:rsidP="002F4D1C">
            <w:pPr>
              <w:spacing w:after="0"/>
              <w:rPr>
                <w:rFonts w:cstheme="minorHAnsi"/>
              </w:rPr>
            </w:pPr>
          </w:p>
        </w:tc>
        <w:tc>
          <w:tcPr>
            <w:tcW w:w="712" w:type="pct"/>
          </w:tcPr>
          <w:p w14:paraId="566E7D6A" w14:textId="77777777" w:rsidR="00075EB3" w:rsidRPr="00902A5F" w:rsidRDefault="00075EB3" w:rsidP="002F4D1C">
            <w:pPr>
              <w:spacing w:after="0"/>
              <w:rPr>
                <w:rFonts w:cstheme="minorHAnsi"/>
              </w:rPr>
            </w:pPr>
          </w:p>
        </w:tc>
      </w:tr>
      <w:tr w:rsidR="00F8094A" w:rsidRPr="00902A5F" w14:paraId="6FB547DF" w14:textId="77777777" w:rsidTr="00F8094A">
        <w:trPr>
          <w:cantSplit/>
        </w:trPr>
        <w:tc>
          <w:tcPr>
            <w:tcW w:w="3617" w:type="pct"/>
          </w:tcPr>
          <w:p w14:paraId="5A41CD0B" w14:textId="2C45C296" w:rsidR="0078687A" w:rsidRDefault="0078687A" w:rsidP="0078687A">
            <w:pPr>
              <w:spacing w:after="0"/>
              <w:rPr>
                <w:rFonts w:cstheme="minorHAnsi"/>
              </w:rPr>
            </w:pPr>
            <w:r>
              <w:rPr>
                <w:rFonts w:cstheme="minorHAnsi"/>
              </w:rPr>
              <w:t>PHL Major Elective 300+ (4cr)</w:t>
            </w:r>
          </w:p>
          <w:p w14:paraId="18FFF42E" w14:textId="7509E1F9" w:rsidR="00F8094A" w:rsidRDefault="00F8094A" w:rsidP="002F4D1C">
            <w:pPr>
              <w:spacing w:after="0"/>
              <w:rPr>
                <w:rFonts w:cstheme="minorHAnsi"/>
              </w:rPr>
            </w:pPr>
          </w:p>
        </w:tc>
        <w:tc>
          <w:tcPr>
            <w:tcW w:w="671" w:type="pct"/>
          </w:tcPr>
          <w:p w14:paraId="2E473B4A" w14:textId="77777777" w:rsidR="00F8094A" w:rsidRPr="00902A5F" w:rsidRDefault="00F8094A" w:rsidP="002F4D1C">
            <w:pPr>
              <w:spacing w:after="0"/>
              <w:rPr>
                <w:rFonts w:cstheme="minorHAnsi"/>
              </w:rPr>
            </w:pPr>
          </w:p>
        </w:tc>
        <w:tc>
          <w:tcPr>
            <w:tcW w:w="712" w:type="pct"/>
          </w:tcPr>
          <w:p w14:paraId="7DBA50A8" w14:textId="77777777" w:rsidR="00F8094A" w:rsidRPr="00902A5F" w:rsidRDefault="00F8094A" w:rsidP="002F4D1C">
            <w:pPr>
              <w:spacing w:after="0"/>
              <w:rPr>
                <w:rFonts w:cstheme="minorHAnsi"/>
              </w:rPr>
            </w:pPr>
          </w:p>
        </w:tc>
      </w:tr>
      <w:tr w:rsidR="00F8094A" w:rsidRPr="00902A5F" w14:paraId="11E0A58C" w14:textId="77777777" w:rsidTr="00F8094A">
        <w:trPr>
          <w:cantSplit/>
        </w:trPr>
        <w:tc>
          <w:tcPr>
            <w:tcW w:w="3617" w:type="pct"/>
          </w:tcPr>
          <w:p w14:paraId="2963FCF5" w14:textId="083F0D46" w:rsidR="0078687A" w:rsidRDefault="0078687A" w:rsidP="0078687A">
            <w:pPr>
              <w:spacing w:after="0"/>
              <w:rPr>
                <w:rFonts w:cstheme="minorHAnsi"/>
              </w:rPr>
            </w:pPr>
            <w:r>
              <w:rPr>
                <w:rFonts w:cstheme="minorHAnsi"/>
              </w:rPr>
              <w:t>PHL Major Elective 300+ (4cr)</w:t>
            </w:r>
          </w:p>
          <w:p w14:paraId="4338A12C" w14:textId="77777777" w:rsidR="00F8094A" w:rsidRDefault="00F8094A" w:rsidP="002F4D1C">
            <w:pPr>
              <w:spacing w:after="0"/>
              <w:rPr>
                <w:rFonts w:cstheme="minorHAnsi"/>
              </w:rPr>
            </w:pPr>
          </w:p>
        </w:tc>
        <w:tc>
          <w:tcPr>
            <w:tcW w:w="671" w:type="pct"/>
          </w:tcPr>
          <w:p w14:paraId="6E8BF9D6" w14:textId="77777777" w:rsidR="00F8094A" w:rsidRPr="00902A5F" w:rsidRDefault="00F8094A" w:rsidP="002F4D1C">
            <w:pPr>
              <w:spacing w:after="0"/>
              <w:rPr>
                <w:rFonts w:cstheme="minorHAnsi"/>
              </w:rPr>
            </w:pPr>
          </w:p>
        </w:tc>
        <w:tc>
          <w:tcPr>
            <w:tcW w:w="712" w:type="pct"/>
          </w:tcPr>
          <w:p w14:paraId="0AFC7351" w14:textId="77777777" w:rsidR="00F8094A" w:rsidRPr="00902A5F" w:rsidRDefault="00F8094A" w:rsidP="002F4D1C">
            <w:pPr>
              <w:spacing w:after="0"/>
              <w:rPr>
                <w:rFonts w:cstheme="minorHAnsi"/>
              </w:rPr>
            </w:pPr>
          </w:p>
        </w:tc>
      </w:tr>
    </w:tbl>
    <w:p w14:paraId="6764A1E6" w14:textId="77777777" w:rsidR="00236044" w:rsidRDefault="00236044" w:rsidP="002F4D1C">
      <w:pPr>
        <w:pStyle w:val="Heading3"/>
        <w:spacing w:before="0" w:after="0"/>
      </w:pPr>
    </w:p>
    <w:sectPr w:rsidR="00236044"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E83AB9"/>
    <w:multiLevelType w:val="hybridMultilevel"/>
    <w:tmpl w:val="FEACB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9502838">
    <w:abstractNumId w:val="1"/>
  </w:num>
  <w:num w:numId="2" w16cid:durableId="2142069905">
    <w:abstractNumId w:val="3"/>
  </w:num>
  <w:num w:numId="3" w16cid:durableId="1649166147">
    <w:abstractNumId w:val="0"/>
  </w:num>
  <w:num w:numId="4" w16cid:durableId="2612577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jE3MzcyM7Y0sDRV0lEKTi0uzszPAykwqgUAEk4UwywAAAA="/>
  </w:docVars>
  <w:rsids>
    <w:rsidRoot w:val="00236044"/>
    <w:rsid w:val="0003568E"/>
    <w:rsid w:val="00075EB3"/>
    <w:rsid w:val="000F701E"/>
    <w:rsid w:val="001E5F0B"/>
    <w:rsid w:val="00236044"/>
    <w:rsid w:val="002F4D1C"/>
    <w:rsid w:val="0046517F"/>
    <w:rsid w:val="004B04E8"/>
    <w:rsid w:val="004C4069"/>
    <w:rsid w:val="006A77E2"/>
    <w:rsid w:val="006D7209"/>
    <w:rsid w:val="0078687A"/>
    <w:rsid w:val="00807EDC"/>
    <w:rsid w:val="00816B2C"/>
    <w:rsid w:val="008472F5"/>
    <w:rsid w:val="00854724"/>
    <w:rsid w:val="008B5C8A"/>
    <w:rsid w:val="008C6524"/>
    <w:rsid w:val="00901EE1"/>
    <w:rsid w:val="00B2308F"/>
    <w:rsid w:val="00BD527F"/>
    <w:rsid w:val="00BE33E9"/>
    <w:rsid w:val="00C06FE6"/>
    <w:rsid w:val="00CD1155"/>
    <w:rsid w:val="00D23888"/>
    <w:rsid w:val="00D9493C"/>
    <w:rsid w:val="00E0093B"/>
    <w:rsid w:val="00E516CA"/>
    <w:rsid w:val="00F15458"/>
    <w:rsid w:val="00F809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8C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cl/fi/zlci50xn2klavyn6apu43/HonorsProgramHandbook-1-23-24.docx?rlkey=kf8yyixyd55okuv9o1g6t1il6&amp;e=1&amp;dl=0" TargetMode="External"/><Relationship Id="rId3" Type="http://schemas.openxmlformats.org/officeDocument/2006/relationships/styles" Target="styles.xml"/><Relationship Id="rId7" Type="http://schemas.openxmlformats.org/officeDocument/2006/relationships/hyperlink" Target="https://uthonors.com/ace-point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dropbox.com/scl/fi/uxr41nax5qjs0g3f2hh0h/HONORS-THESIS-GUIDELINES-3-20-2024.docx?rlkey=1wo499pigxo13hj0tzui9tine&amp;e=1&amp;st=ub0cdc5r&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78111-553C-45B6-BD1A-8EDE6CE37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84</Words>
  <Characters>390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Philosophy</dc:title>
  <dc:subject/>
  <dc:creator>The University of Tampa</dc:creator>
  <cp:keywords>Unofficial, Degree, Planning, Worksheet, Major, BA, in, Philosophy, The, University, of, Tampa</cp:keywords>
  <dc:description/>
  <cp:lastModifiedBy>Kelley Graff</cp:lastModifiedBy>
  <cp:revision>2</cp:revision>
  <dcterms:created xsi:type="dcterms:W3CDTF">2025-08-22T14:07:00Z</dcterms:created>
  <dcterms:modified xsi:type="dcterms:W3CDTF">2025-08-22T14:07:00Z</dcterms:modified>
</cp:coreProperties>
</file>